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2C637" w14:textId="77777777" w:rsidR="00185C18" w:rsidRPr="00A16E85" w:rsidRDefault="00185C18" w:rsidP="00185C18">
      <w:pPr>
        <w:pStyle w:val="ListParagraph"/>
        <w:numPr>
          <w:ilvl w:val="0"/>
          <w:numId w:val="1"/>
        </w:numPr>
      </w:pPr>
      <w:r w:rsidRPr="00A16E85">
        <w:t>Given a string, find the length of the longest substring without repeating characters. For example, the longest substring without repeating letters for "</w:t>
      </w:r>
      <w:proofErr w:type="spellStart"/>
      <w:r w:rsidRPr="00A16E85">
        <w:t>abcabcbb</w:t>
      </w:r>
      <w:proofErr w:type="spellEnd"/>
      <w:r w:rsidRPr="00A16E85">
        <w:t>" is "</w:t>
      </w:r>
      <w:proofErr w:type="spellStart"/>
      <w:r w:rsidRPr="00A16E85">
        <w:t>abc</w:t>
      </w:r>
      <w:proofErr w:type="spellEnd"/>
      <w:r w:rsidRPr="00A16E85">
        <w:t>", which the length is 3. For "</w:t>
      </w:r>
      <w:proofErr w:type="spellStart"/>
      <w:r w:rsidRPr="00A16E85">
        <w:t>bbbbb</w:t>
      </w:r>
      <w:proofErr w:type="spellEnd"/>
      <w:r w:rsidRPr="00A16E85">
        <w:t>" the longest substring is "b", with the length of 1.</w:t>
      </w:r>
    </w:p>
    <w:p w14:paraId="368B17E1" w14:textId="77777777" w:rsidR="00185C18" w:rsidRDefault="00185C18" w:rsidP="00185C18"/>
    <w:p w14:paraId="111FDBCC" w14:textId="77777777" w:rsidR="00185C18" w:rsidRDefault="00185C18" w:rsidP="00185C18">
      <w:pPr>
        <w:pStyle w:val="ListParagraph"/>
        <w:numPr>
          <w:ilvl w:val="0"/>
          <w:numId w:val="1"/>
        </w:numPr>
      </w:pPr>
      <w:r>
        <w:t>Given an unsorted array, find the max length of subsequence in which the numbers are in incremental order.</w:t>
      </w:r>
    </w:p>
    <w:p w14:paraId="6EE54019" w14:textId="7EF44A12" w:rsidR="00185C18" w:rsidRDefault="00185C18" w:rsidP="00185C18">
      <w:pPr>
        <w:ind w:left="720"/>
      </w:pPr>
      <w:r>
        <w:t>For example: If the input array is {7, 1, 2, 3, 1, 2, 5, 8, 9, 6}, a subsequence with the most numbers in incremental order is {1, 2, 3, 5, 8, 9} and the expected output is 6.</w:t>
      </w:r>
    </w:p>
    <w:p w14:paraId="7CCA8BE5" w14:textId="77777777" w:rsidR="00185C18" w:rsidRDefault="00185C18" w:rsidP="00185C18">
      <w:pPr>
        <w:ind w:left="720"/>
      </w:pPr>
    </w:p>
    <w:p w14:paraId="6BD8F2C5" w14:textId="77777777" w:rsidR="00185C18" w:rsidRDefault="00185C18" w:rsidP="00185C18">
      <w:pPr>
        <w:pStyle w:val="ListParagraph"/>
        <w:numPr>
          <w:ilvl w:val="0"/>
          <w:numId w:val="1"/>
        </w:numPr>
      </w:pPr>
      <w:r w:rsidRPr="003A2248">
        <w:t>Given 2 strings, return the longest substring that belongs to both strings.</w:t>
      </w:r>
    </w:p>
    <w:p w14:paraId="7CE65AC9" w14:textId="77777777" w:rsidR="00185C18" w:rsidRDefault="00185C18" w:rsidP="00185C18"/>
    <w:p w14:paraId="2C35CE87" w14:textId="77777777" w:rsidR="00185C18" w:rsidRPr="00A16E85" w:rsidRDefault="00185C18" w:rsidP="00185C18">
      <w:pPr>
        <w:pStyle w:val="ListParagraph"/>
        <w:numPr>
          <w:ilvl w:val="0"/>
          <w:numId w:val="1"/>
        </w:numPr>
        <w:spacing w:after="0" w:line="240" w:lineRule="auto"/>
      </w:pPr>
      <w:r w:rsidRPr="00A16E85">
        <w:t>Given a string, that contains special character together with alphabets (‘a’ to ‘z’ and ‘A’ to ‘Z’), reverse the string in a way that special characters are not affected.</w:t>
      </w:r>
      <w:r w:rsidRPr="00A16E85">
        <w:br/>
        <w:t>Examples:</w:t>
      </w:r>
      <w:r w:rsidRPr="00A16E85">
        <w:br/>
        <w:t>Input: str = "</w:t>
      </w:r>
      <w:proofErr w:type="spellStart"/>
      <w:r w:rsidRPr="00A16E85">
        <w:t>a,b$c</w:t>
      </w:r>
      <w:proofErr w:type="spellEnd"/>
      <w:r w:rsidRPr="00A16E85">
        <w:t>"</w:t>
      </w:r>
      <w:r w:rsidRPr="00A16E85">
        <w:br/>
        <w:t>Output: str = "</w:t>
      </w:r>
      <w:proofErr w:type="spellStart"/>
      <w:r w:rsidRPr="00A16E85">
        <w:t>c,b$a</w:t>
      </w:r>
      <w:proofErr w:type="spellEnd"/>
      <w:r w:rsidRPr="00A16E85">
        <w:t>"</w:t>
      </w:r>
      <w:r w:rsidRPr="00A16E85">
        <w:br/>
      </w:r>
      <w:r w:rsidRPr="00A16E85">
        <w:br/>
        <w:t>OR</w:t>
      </w:r>
      <w:r w:rsidRPr="00A16E85">
        <w:br/>
      </w:r>
      <w:r w:rsidRPr="00A16E85">
        <w:br/>
        <w:t>Input: str = "</w:t>
      </w:r>
      <w:proofErr w:type="spellStart"/>
      <w:r w:rsidRPr="00A16E85">
        <w:t>Ab,c,de</w:t>
      </w:r>
      <w:proofErr w:type="spellEnd"/>
      <w:r w:rsidRPr="00A16E85">
        <w:t>!$"</w:t>
      </w:r>
      <w:r w:rsidRPr="00A16E85">
        <w:br/>
        <w:t>Output: str = "</w:t>
      </w:r>
      <w:proofErr w:type="spellStart"/>
      <w:r w:rsidRPr="00A16E85">
        <w:t>ed,c,bA</w:t>
      </w:r>
      <w:proofErr w:type="spellEnd"/>
      <w:r w:rsidRPr="00A16E85">
        <w:t>!$"</w:t>
      </w:r>
    </w:p>
    <w:p w14:paraId="2740CE1D" w14:textId="77777777" w:rsidR="00185C18" w:rsidRPr="00A16E85" w:rsidRDefault="00185C18" w:rsidP="00185C18">
      <w:pPr>
        <w:pStyle w:val="ListParagraph"/>
      </w:pPr>
    </w:p>
    <w:p w14:paraId="7C2FE36E" w14:textId="77777777" w:rsidR="00185C18" w:rsidRPr="00A16E85" w:rsidRDefault="00185C18" w:rsidP="00185C18">
      <w:pPr>
        <w:pStyle w:val="ListParagraph"/>
        <w:numPr>
          <w:ilvl w:val="0"/>
          <w:numId w:val="1"/>
        </w:numPr>
        <w:spacing w:after="0" w:line="240" w:lineRule="auto"/>
      </w:pPr>
      <w:bookmarkStart w:id="0" w:name="_Hlk3552049"/>
      <w:r w:rsidRPr="00A16E85">
        <w:t xml:space="preserve">Given an array of integers, replace every number with the next higher number to its right. If a number can’t be replaced, we leave it as-it is. </w:t>
      </w:r>
    </w:p>
    <w:p w14:paraId="5434FC4E" w14:textId="77777777" w:rsidR="00185C18" w:rsidRPr="00A16E85" w:rsidRDefault="00185C18" w:rsidP="00185C18">
      <w:pPr>
        <w:pStyle w:val="ListParagraph"/>
        <w:spacing w:after="0" w:line="240" w:lineRule="auto"/>
      </w:pPr>
      <w:r w:rsidRPr="00A16E85">
        <w:t>For example, the list: 5, 2, 1, 4, 6, 7 needs to be changed to 6, 4, 4, 6, 7, 7.</w:t>
      </w:r>
    </w:p>
    <w:bookmarkEnd w:id="0"/>
    <w:p w14:paraId="0FC0143B" w14:textId="77777777" w:rsidR="00185C18" w:rsidRPr="00A16E85" w:rsidRDefault="00185C18" w:rsidP="00185C18">
      <w:pPr>
        <w:spacing w:after="0" w:line="240" w:lineRule="auto"/>
      </w:pPr>
    </w:p>
    <w:p w14:paraId="56D4D162" w14:textId="77777777" w:rsidR="00185C18" w:rsidRPr="00A16E85" w:rsidRDefault="00185C18" w:rsidP="00185C18">
      <w:pPr>
        <w:spacing w:after="0" w:line="240" w:lineRule="auto"/>
      </w:pPr>
    </w:p>
    <w:p w14:paraId="3D716E0D" w14:textId="77777777" w:rsidR="00185C18" w:rsidRPr="00A16E85" w:rsidRDefault="00185C18" w:rsidP="00185C18">
      <w:pPr>
        <w:pStyle w:val="ListParagraph"/>
        <w:numPr>
          <w:ilvl w:val="0"/>
          <w:numId w:val="1"/>
        </w:numPr>
        <w:spacing w:after="0" w:line="240" w:lineRule="auto"/>
      </w:pPr>
      <w:r w:rsidRPr="00A16E85">
        <w:t>Find out if a string has all unique characters</w:t>
      </w:r>
    </w:p>
    <w:p w14:paraId="4397AD35" w14:textId="77777777" w:rsidR="00185C18" w:rsidRPr="00A16E85" w:rsidRDefault="00185C18" w:rsidP="00185C18">
      <w:pPr>
        <w:spacing w:after="0" w:line="240" w:lineRule="auto"/>
      </w:pPr>
    </w:p>
    <w:p w14:paraId="2CDCA4D8" w14:textId="77777777" w:rsidR="00185C18" w:rsidRPr="00A16E85" w:rsidRDefault="00185C18" w:rsidP="00185C18">
      <w:pPr>
        <w:pStyle w:val="ListParagraph"/>
        <w:numPr>
          <w:ilvl w:val="0"/>
          <w:numId w:val="1"/>
        </w:numPr>
        <w:spacing w:after="0" w:line="240" w:lineRule="auto"/>
      </w:pPr>
      <w:r w:rsidRPr="00A16E85">
        <w:t xml:space="preserve">Validate a string that uses opening/closing brackets. All opening brackets should have a closing bracket. Also brackets come in three different shapes: (, {, and [. Opening/closing pares should come in the correct order. </w:t>
      </w:r>
    </w:p>
    <w:p w14:paraId="27ACBD19" w14:textId="77777777" w:rsidR="00185C18" w:rsidRPr="00A16E85" w:rsidRDefault="00185C18" w:rsidP="00185C18">
      <w:pPr>
        <w:spacing w:after="0" w:line="240" w:lineRule="auto"/>
        <w:ind w:left="360"/>
      </w:pPr>
      <w:r w:rsidRPr="00A16E85">
        <w:t xml:space="preserve">   </w:t>
      </w:r>
      <w:r w:rsidRPr="00A16E85">
        <w:tab/>
      </w:r>
      <w:r w:rsidRPr="00A16E85">
        <w:tab/>
      </w:r>
    </w:p>
    <w:p w14:paraId="28DF3EA0" w14:textId="77777777" w:rsidR="00185C18" w:rsidRPr="00A16E85" w:rsidRDefault="00185C18" w:rsidP="00185C18">
      <w:pPr>
        <w:spacing w:after="0" w:line="240" w:lineRule="auto"/>
        <w:ind w:left="360"/>
      </w:pPr>
      <w:r w:rsidRPr="00A16E85">
        <w:t xml:space="preserve">For instance, </w:t>
      </w:r>
    </w:p>
    <w:p w14:paraId="17725219" w14:textId="77777777" w:rsidR="00185C18" w:rsidRPr="00A16E85" w:rsidRDefault="00185C18" w:rsidP="00185C18">
      <w:pPr>
        <w:spacing w:after="0" w:line="240" w:lineRule="auto"/>
        <w:ind w:left="1080" w:firstLine="720"/>
      </w:pPr>
      <w:r w:rsidRPr="00A16E85">
        <w:t>The string below is valid:</w:t>
      </w:r>
    </w:p>
    <w:p w14:paraId="17C457FC" w14:textId="77777777" w:rsidR="00185C18" w:rsidRPr="00A16E85" w:rsidRDefault="00185C18" w:rsidP="00185C18">
      <w:pPr>
        <w:spacing w:after="0" w:line="240" w:lineRule="auto"/>
        <w:ind w:left="1800" w:firstLine="360"/>
      </w:pPr>
      <w:r w:rsidRPr="00A16E85">
        <w:t>{</w:t>
      </w:r>
      <w:proofErr w:type="spellStart"/>
      <w:r w:rsidRPr="00A16E85">
        <w:t>dfgh</w:t>
      </w:r>
      <w:proofErr w:type="spellEnd"/>
      <w:r w:rsidRPr="00A16E85">
        <w:t>}</w:t>
      </w:r>
      <w:proofErr w:type="spellStart"/>
      <w:r w:rsidRPr="00A16E85">
        <w:t>gh</w:t>
      </w:r>
      <w:proofErr w:type="spellEnd"/>
      <w:r w:rsidRPr="00A16E85">
        <w:t>[45yh]()</w:t>
      </w:r>
    </w:p>
    <w:p w14:paraId="62701C49" w14:textId="77777777" w:rsidR="00185C18" w:rsidRPr="00A16E85" w:rsidRDefault="00185C18" w:rsidP="00185C18">
      <w:pPr>
        <w:spacing w:after="0" w:line="240" w:lineRule="auto"/>
      </w:pPr>
      <w:r w:rsidRPr="00A16E85">
        <w:t xml:space="preserve"> </w:t>
      </w:r>
    </w:p>
    <w:p w14:paraId="01FA1023" w14:textId="77777777" w:rsidR="00185C18" w:rsidRPr="00A16E85" w:rsidRDefault="00185C18" w:rsidP="00185C18">
      <w:pPr>
        <w:spacing w:after="0" w:line="240" w:lineRule="auto"/>
        <w:ind w:left="1080" w:firstLine="720"/>
      </w:pPr>
      <w:r w:rsidRPr="00A16E85">
        <w:t>This is an invalid string:</w:t>
      </w:r>
    </w:p>
    <w:p w14:paraId="7149CC9A" w14:textId="5D36B81A" w:rsidR="00185C18" w:rsidRPr="00A16E85" w:rsidRDefault="00185C18" w:rsidP="00185C18">
      <w:pPr>
        <w:spacing w:after="0" w:line="240" w:lineRule="auto"/>
        <w:ind w:left="1080" w:firstLine="720"/>
      </w:pPr>
      <w:r w:rsidRPr="00A16E85">
        <w:t>{</w:t>
      </w:r>
      <w:r w:rsidR="00896536">
        <w:t>(</w:t>
      </w:r>
      <w:proofErr w:type="spellStart"/>
      <w:r w:rsidRPr="00A16E85">
        <w:t>erty</w:t>
      </w:r>
      <w:proofErr w:type="spellEnd"/>
      <w:r w:rsidRPr="00A16E85">
        <w:t>}[</w:t>
      </w:r>
      <w:proofErr w:type="spellStart"/>
      <w:r w:rsidRPr="00A16E85">
        <w:t>fgh</w:t>
      </w:r>
      <w:proofErr w:type="spellEnd"/>
      <w:r w:rsidRPr="00A16E85">
        <w:t>{ty}[</w:t>
      </w:r>
      <w:proofErr w:type="spellStart"/>
      <w:r w:rsidRPr="00A16E85">
        <w:t>rty</w:t>
      </w:r>
      <w:proofErr w:type="spellEnd"/>
      <w:r w:rsidRPr="00A16E85">
        <w:t>)</w:t>
      </w:r>
    </w:p>
    <w:p w14:paraId="373B3180" w14:textId="77777777" w:rsidR="00185C18" w:rsidRPr="00A16E85" w:rsidRDefault="00185C18" w:rsidP="00185C18"/>
    <w:p w14:paraId="74E6C826" w14:textId="77777777" w:rsidR="00185C18" w:rsidRPr="00A16E85" w:rsidRDefault="00185C18" w:rsidP="00185C18">
      <w:pPr>
        <w:autoSpaceDE w:val="0"/>
        <w:autoSpaceDN w:val="0"/>
        <w:spacing w:before="40" w:after="40" w:line="240" w:lineRule="auto"/>
      </w:pPr>
    </w:p>
    <w:p w14:paraId="5499530A" w14:textId="77777777" w:rsidR="00185C18" w:rsidRPr="00A16E85" w:rsidRDefault="00185C18" w:rsidP="00185C18">
      <w:pPr>
        <w:pStyle w:val="ListParagraph"/>
        <w:numPr>
          <w:ilvl w:val="0"/>
          <w:numId w:val="1"/>
        </w:numPr>
        <w:shd w:val="clear" w:color="auto" w:fill="FFFFFF"/>
        <w:autoSpaceDE w:val="0"/>
        <w:autoSpaceDN w:val="0"/>
        <w:spacing w:before="40" w:after="40" w:line="240" w:lineRule="auto"/>
      </w:pPr>
      <w:r w:rsidRPr="00A16E85">
        <w:t>Get department, no of employees in a department, total salary with respect to a department from employee table order by total salary descending.</w:t>
      </w:r>
    </w:p>
    <w:p w14:paraId="19137C94" w14:textId="77777777" w:rsidR="00185C18" w:rsidRPr="00A16E85" w:rsidRDefault="00185C18" w:rsidP="00185C18">
      <w:pPr>
        <w:pStyle w:val="ListParagraph"/>
      </w:pPr>
    </w:p>
    <w:p w14:paraId="1B9EFA5B" w14:textId="77777777" w:rsidR="00185C18" w:rsidRPr="00A16E85" w:rsidRDefault="00185C18" w:rsidP="00185C18">
      <w:pPr>
        <w:pStyle w:val="ListParagraph"/>
        <w:shd w:val="clear" w:color="auto" w:fill="FFFFFF"/>
        <w:autoSpaceDE w:val="0"/>
        <w:autoSpaceDN w:val="0"/>
        <w:spacing w:before="40" w:after="40" w:line="240" w:lineRule="auto"/>
      </w:pPr>
    </w:p>
    <w:p w14:paraId="3CF73E90" w14:textId="0E1E8218" w:rsidR="00185C18" w:rsidRPr="00A16E85" w:rsidRDefault="00185C18" w:rsidP="00185C18">
      <w:pPr>
        <w:pStyle w:val="ListParagraph"/>
        <w:numPr>
          <w:ilvl w:val="0"/>
          <w:numId w:val="1"/>
        </w:numPr>
      </w:pPr>
      <w:r w:rsidRPr="00A16E85">
        <w:lastRenderedPageBreak/>
        <w:t>Given an expression string exp , write a program to examine whether the pairs and the orders of “{“,”}”,”(“,”)”,”[“,”]” are correct in exp. For example, the program should print true for exp = “[()]{}{[()()]()}” and false for exp = “[(])”</w:t>
      </w:r>
    </w:p>
    <w:p w14:paraId="437186CB" w14:textId="77777777" w:rsidR="00185C18" w:rsidRPr="00A16E85" w:rsidRDefault="00185C18" w:rsidP="00185C18">
      <w:pPr>
        <w:pStyle w:val="ListParagraph"/>
      </w:pPr>
    </w:p>
    <w:p w14:paraId="3C20F4F2" w14:textId="32044909" w:rsidR="00185C18" w:rsidRPr="0015767C" w:rsidRDefault="00185C18" w:rsidP="00185C18">
      <w:pPr>
        <w:pStyle w:val="ListParagraph"/>
        <w:numPr>
          <w:ilvl w:val="0"/>
          <w:numId w:val="1"/>
        </w:numPr>
      </w:pPr>
      <w:r w:rsidRPr="00A16E85">
        <w:rPr>
          <w:rFonts w:ascii="Arial" w:hAnsi="Arial" w:cs="Arial"/>
          <w:b/>
          <w:bCs/>
          <w:color w:val="000000"/>
        </w:rPr>
        <w:t>Select 4th Highest salary from employee table</w:t>
      </w:r>
    </w:p>
    <w:p w14:paraId="6F9B0C86" w14:textId="77777777" w:rsidR="0015767C" w:rsidRDefault="0015767C" w:rsidP="0015767C">
      <w:pPr>
        <w:pStyle w:val="ListParagraph"/>
      </w:pPr>
    </w:p>
    <w:p w14:paraId="6972AE71" w14:textId="3012C243" w:rsidR="0015767C" w:rsidRPr="00A16E85" w:rsidRDefault="0015767C" w:rsidP="00185C18">
      <w:pPr>
        <w:pStyle w:val="ListParagraph"/>
        <w:numPr>
          <w:ilvl w:val="0"/>
          <w:numId w:val="1"/>
        </w:numPr>
      </w:pPr>
      <w:r w:rsidRPr="0015767C">
        <w:t>https://stackoverflow.com/questions/41752447/find-index-k-at-which-the-number-of-opening-and-closing-brackets-is-the-same</w:t>
      </w:r>
    </w:p>
    <w:p w14:paraId="53772BBC" w14:textId="473E14C2" w:rsidR="000A3801" w:rsidRDefault="00000000" w:rsidP="00185C18">
      <w:pPr>
        <w:pStyle w:val="ListParagraph"/>
      </w:pPr>
    </w:p>
    <w:sectPr w:rsidR="000A38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222CDA"/>
    <w:multiLevelType w:val="hybridMultilevel"/>
    <w:tmpl w:val="EA2678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5656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NzYwszC0NDA3NrFU0lEKTi0uzszPAykwqgUAK3XywCwAAAA="/>
  </w:docVars>
  <w:rsids>
    <w:rsidRoot w:val="00185C18"/>
    <w:rsid w:val="0015767C"/>
    <w:rsid w:val="00185C18"/>
    <w:rsid w:val="0040241B"/>
    <w:rsid w:val="005347B1"/>
    <w:rsid w:val="00896536"/>
    <w:rsid w:val="00A16E85"/>
    <w:rsid w:val="00E53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CB4C5"/>
  <w15:chartTrackingRefBased/>
  <w15:docId w15:val="{BADBC0BB-642A-4F71-8E99-2D0958C12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C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5C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1</TotalTime>
  <Pages>2</Pages>
  <Words>309</Words>
  <Characters>1766</Characters>
  <Application>Microsoft Office Word</Application>
  <DocSecurity>0</DocSecurity>
  <Lines>14</Lines>
  <Paragraphs>4</Paragraphs>
  <ScaleCrop>false</ScaleCrop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ver, Nikhil</dc:creator>
  <cp:keywords/>
  <dc:description/>
  <cp:lastModifiedBy>Palatkar, Saurabh</cp:lastModifiedBy>
  <cp:revision>5</cp:revision>
  <dcterms:created xsi:type="dcterms:W3CDTF">2022-05-05T11:15:00Z</dcterms:created>
  <dcterms:modified xsi:type="dcterms:W3CDTF">2022-10-11T11:36:00Z</dcterms:modified>
</cp:coreProperties>
</file>